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AD0B316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2447C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Data Scientist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4E9477FF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2447CA">
        <w:rPr>
          <w:rFonts w:asciiTheme="majorHAnsi" w:eastAsia="Calibri" w:hAnsiTheme="majorHAnsi" w:cstheme="minorHAnsi"/>
          <w:sz w:val="24"/>
          <w:szCs w:val="24"/>
        </w:rPr>
        <w:t>Data Scientist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931C0B">
        <w:rPr>
          <w:rFonts w:asciiTheme="majorHAnsi" w:eastAsia="Calibri" w:hAnsiTheme="majorHAnsi" w:cstheme="minorHAnsi"/>
          <w:sz w:val="24"/>
          <w:szCs w:val="24"/>
        </w:rPr>
        <w:t>one-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scikit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3312814C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A9160A">
        <w:rPr>
          <w:rFonts w:asciiTheme="majorHAnsi" w:eastAsia="Calibri" w:hAnsiTheme="majorHAnsi" w:cs="Calibri"/>
          <w:b/>
          <w:sz w:val="22"/>
          <w:szCs w:val="22"/>
        </w:rPr>
        <w:t>5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206A96D1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</w:t>
      </w:r>
      <w:r w:rsidR="00FE7A20">
        <w:rPr>
          <w:rFonts w:asciiTheme="minorHAnsi" w:hAnsiTheme="minorHAnsi" w:cstheme="minorHAnsi"/>
          <w:sz w:val="24"/>
          <w:szCs w:val="24"/>
        </w:rPr>
        <w:t>step</w:t>
      </w:r>
      <w:r w:rsidR="006569BB">
        <w:rPr>
          <w:rFonts w:asciiTheme="minorHAnsi" w:hAnsiTheme="minorHAnsi" w:cstheme="minorHAnsi"/>
          <w:sz w:val="24"/>
          <w:szCs w:val="24"/>
        </w:rPr>
        <w:t xml:space="preserve"> ensemble modelling, </w:t>
      </w:r>
      <w:r w:rsidR="00E06F3B">
        <w:rPr>
          <w:rFonts w:asciiTheme="minorHAnsi" w:hAnsiTheme="minorHAnsi" w:cstheme="minorHAnsi"/>
          <w:sz w:val="24"/>
          <w:szCs w:val="24"/>
        </w:rPr>
        <w:t>utilizing PySpark on Azure Databricks and AWS as platforms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7A2317">
        <w:rPr>
          <w:rFonts w:asciiTheme="minorHAnsi" w:hAnsiTheme="minorHAnsi" w:cstheme="minorHAnsi"/>
          <w:sz w:val="24"/>
          <w:szCs w:val="24"/>
        </w:rPr>
        <w:t>analyzing</w:t>
      </w:r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04F03917" w:rsidR="00EE5213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>ed ML techniques like SARIMAX, Multi-Linear Regression, Random Forest, XGBoost, Clustering, etc.</w:t>
      </w:r>
    </w:p>
    <w:p w14:paraId="0ECADE48" w14:textId="4F4BEA5C" w:rsidR="002E2964" w:rsidRPr="002E2964" w:rsidRDefault="002E2964" w:rsidP="002E2964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ployed end-to-end solution into production; Data Load, Feature Engineering to Modelling &amp; Evaluation; on Dataiku DSS platform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03B9C1C4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A17E12">
        <w:rPr>
          <w:rFonts w:asciiTheme="majorHAnsi" w:eastAsia="Calibri" w:hAnsiTheme="majorHAnsi" w:cs="Calibri"/>
          <w:b/>
          <w:sz w:val="22"/>
          <w:szCs w:val="22"/>
        </w:rPr>
        <w:t>6</w:t>
      </w:r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Dialogflow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Dialogflow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00AB3314" w:rsidR="0069084D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42D347D4" w14:textId="57F55775" w:rsidR="0015264F" w:rsidRPr="00A27787" w:rsidRDefault="0015264F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15264F">
        <w:rPr>
          <w:rFonts w:asciiTheme="minorHAnsi" w:hAnsiTheme="minorHAnsi" w:cstheme="minorHAnsi"/>
          <w:sz w:val="24"/>
          <w:szCs w:val="24"/>
        </w:rPr>
        <w:t>Built Machine Learning module on Big Data platform to determine most important locations for an application, from past search logs</w:t>
      </w:r>
      <w:r>
        <w:rPr>
          <w:rFonts w:asciiTheme="minorHAnsi" w:hAnsiTheme="minorHAnsi" w:cstheme="minorHAnsi"/>
          <w:sz w:val="24"/>
          <w:szCs w:val="24"/>
        </w:rPr>
        <w:t>.</w:t>
      </w:r>
      <w:bookmarkStart w:id="3" w:name="_GoBack"/>
      <w:bookmarkEnd w:id="3"/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Matplotlib, seaborn, Plotly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Jupyter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F35805" w14:textId="77777777" w:rsidR="00883FB8" w:rsidRDefault="00883FB8" w:rsidP="009A1374">
      <w:pPr>
        <w:spacing w:before="0" w:line="240" w:lineRule="auto"/>
      </w:pPr>
      <w:r>
        <w:separator/>
      </w:r>
    </w:p>
  </w:endnote>
  <w:endnote w:type="continuationSeparator" w:id="0">
    <w:p w14:paraId="4381D1FC" w14:textId="77777777" w:rsidR="00883FB8" w:rsidRDefault="00883FB8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2100EF" w14:textId="77777777" w:rsidR="00883FB8" w:rsidRDefault="00883FB8" w:rsidP="009A1374">
      <w:pPr>
        <w:spacing w:before="0" w:line="240" w:lineRule="auto"/>
      </w:pPr>
      <w:r>
        <w:separator/>
      </w:r>
    </w:p>
  </w:footnote>
  <w:footnote w:type="continuationSeparator" w:id="0">
    <w:p w14:paraId="265DA8E8" w14:textId="77777777" w:rsidR="00883FB8" w:rsidRDefault="00883FB8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1DFE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5264F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4F6A"/>
    <w:rsid w:val="00215AC0"/>
    <w:rsid w:val="00216997"/>
    <w:rsid w:val="002447CA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2964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83FB8"/>
    <w:rsid w:val="0089097E"/>
    <w:rsid w:val="00892D60"/>
    <w:rsid w:val="00897B37"/>
    <w:rsid w:val="008A37F9"/>
    <w:rsid w:val="008A4F66"/>
    <w:rsid w:val="008A4FC1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1C0B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17E12"/>
    <w:rsid w:val="00A27787"/>
    <w:rsid w:val="00A30D74"/>
    <w:rsid w:val="00A3150F"/>
    <w:rsid w:val="00A452A8"/>
    <w:rsid w:val="00A5234C"/>
    <w:rsid w:val="00A52C8C"/>
    <w:rsid w:val="00A562E7"/>
    <w:rsid w:val="00A677CE"/>
    <w:rsid w:val="00A9160A"/>
    <w:rsid w:val="00A9223A"/>
    <w:rsid w:val="00AC6682"/>
    <w:rsid w:val="00AD12FA"/>
    <w:rsid w:val="00AD2CF1"/>
    <w:rsid w:val="00AD7B52"/>
    <w:rsid w:val="00AF728D"/>
    <w:rsid w:val="00B17EF7"/>
    <w:rsid w:val="00B210B3"/>
    <w:rsid w:val="00B21B39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C51D8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0EBF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06F3B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571FD"/>
    <w:rsid w:val="00F6112E"/>
    <w:rsid w:val="00FA03B8"/>
    <w:rsid w:val="00FB2B6E"/>
    <w:rsid w:val="00FB513F"/>
    <w:rsid w:val="00FD2A32"/>
    <w:rsid w:val="00FE7A20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E6E1E4-42CF-496B-8B8B-55DACD328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13</cp:revision>
  <cp:lastPrinted>2019-07-19T03:52:00Z</cp:lastPrinted>
  <dcterms:created xsi:type="dcterms:W3CDTF">2019-05-19T11:57:00Z</dcterms:created>
  <dcterms:modified xsi:type="dcterms:W3CDTF">2019-08-10T07:28:00Z</dcterms:modified>
</cp:coreProperties>
</file>